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18393305" w14:textId="34105516" w:rsidR="00AC0713" w:rsidRPr="009519AE" w:rsidRDefault="00AC0713">
      <w:pPr>
        <w:spacing w:line="360" w:lineRule="auto"/>
        <w:rPr>
          <w:lang w:val="en-US"/>
        </w:rPr>
      </w:pPr>
      <w:r w:rsidRPr="004768D6">
        <w:rPr>
          <w:b/>
          <w:lang w:val="en-US"/>
        </w:rPr>
        <w:t>A</w:t>
      </w:r>
      <w:r w:rsidR="005A1906" w:rsidRPr="004768D6">
        <w:rPr>
          <w:b/>
          <w:lang w:val="en-US"/>
        </w:rPr>
        <w:t>ppendix</w:t>
      </w:r>
      <w:r w:rsidRPr="004768D6">
        <w:rPr>
          <w:b/>
          <w:lang w:val="en-US"/>
        </w:rPr>
        <w:t xml:space="preserve"> 2.</w:t>
      </w:r>
      <w:r w:rsidRPr="009519AE">
        <w:rPr>
          <w:lang w:val="en-US"/>
        </w:rPr>
        <w:t xml:space="preserve"> </w:t>
      </w:r>
      <w:r w:rsidR="00751E51">
        <w:rPr>
          <w:lang w:val="en-US"/>
        </w:rPr>
        <w:t>S</w:t>
      </w:r>
      <w:r w:rsidR="00751E51" w:rsidRPr="009519AE">
        <w:rPr>
          <w:lang w:val="en-US"/>
        </w:rPr>
        <w:t xml:space="preserve">ome reproductive traits of crustacean found in </w:t>
      </w:r>
      <w:proofErr w:type="spellStart"/>
      <w:r w:rsidR="00751E51" w:rsidRPr="009519AE">
        <w:rPr>
          <w:lang w:val="en-US"/>
        </w:rPr>
        <w:t>rhodoliths</w:t>
      </w:r>
      <w:proofErr w:type="spellEnd"/>
      <w:r w:rsidR="00751E51" w:rsidRPr="009519AE">
        <w:rPr>
          <w:lang w:val="en-US"/>
        </w:rPr>
        <w:t xml:space="preserve"> in </w:t>
      </w:r>
      <w:r w:rsidR="00751E51">
        <w:rPr>
          <w:lang w:val="en-US"/>
        </w:rPr>
        <w:t>I</w:t>
      </w:r>
      <w:r w:rsidR="00751E51" w:rsidRPr="009519AE">
        <w:rPr>
          <w:lang w:val="en-US"/>
        </w:rPr>
        <w:t xml:space="preserve">sla del </w:t>
      </w:r>
      <w:r w:rsidR="00751E51">
        <w:rPr>
          <w:lang w:val="en-US"/>
        </w:rPr>
        <w:t>C</w:t>
      </w:r>
      <w:r w:rsidR="00751E51" w:rsidRPr="009519AE">
        <w:rPr>
          <w:lang w:val="en-US"/>
        </w:rPr>
        <w:t>oco</w:t>
      </w:r>
      <w:r w:rsidR="00751E51">
        <w:rPr>
          <w:lang w:val="en-US"/>
        </w:rPr>
        <w:t>.</w:t>
      </w:r>
    </w:p>
    <w:tbl>
      <w:tblPr>
        <w:tblW w:w="9213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28"/>
        <w:gridCol w:w="1624"/>
        <w:gridCol w:w="1701"/>
        <w:gridCol w:w="1417"/>
        <w:gridCol w:w="1843"/>
      </w:tblGrid>
      <w:tr w:rsidR="00806D0C" w:rsidRPr="005A1906" w14:paraId="16B75BAA" w14:textId="77777777" w:rsidTr="00806D0C">
        <w:trPr>
          <w:trHeight w:val="1440"/>
        </w:trPr>
        <w:tc>
          <w:tcPr>
            <w:tcW w:w="26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F2E948" w14:textId="77777777" w:rsidR="00AC0713" w:rsidRPr="009519AE" w:rsidRDefault="00AC071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pecies</w:t>
            </w:r>
          </w:p>
        </w:tc>
        <w:tc>
          <w:tcPr>
            <w:tcW w:w="1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AEC641F" w14:textId="715E9EC4" w:rsidR="00AC0713" w:rsidRPr="009519AE" w:rsidRDefault="0081139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Number</w:t>
            </w:r>
            <w:r w:rsidRPr="009519A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r w:rsidR="00AC0713" w:rsidRPr="009519A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of </w:t>
            </w:r>
            <w:proofErr w:type="spellStart"/>
            <w:r w:rsidR="00AC0713" w:rsidRPr="009519A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rhodoliths</w:t>
            </w:r>
            <w:proofErr w:type="spellEnd"/>
            <w:r w:rsidR="00AC0713" w:rsidRPr="009519A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with females carrying eggs or embryo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C9C190" w14:textId="55FDBCA3" w:rsidR="00AC0713" w:rsidRPr="009519AE" w:rsidRDefault="00AC0713" w:rsidP="0081139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9519A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Total </w:t>
            </w:r>
            <w:r w:rsidR="0081139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number of</w:t>
            </w:r>
            <w:r w:rsidR="00811393" w:rsidRPr="009519A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r w:rsidRPr="009519A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individuals (including both </w:t>
            </w:r>
            <w:proofErr w:type="gramStart"/>
            <w:r w:rsidRPr="009519A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sexes  plus</w:t>
            </w:r>
            <w:proofErr w:type="gramEnd"/>
            <w:r w:rsidRPr="009519A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immatures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13BC61" w14:textId="35BF82B1" w:rsidR="00AC0713" w:rsidRPr="009519AE" w:rsidRDefault="00811393" w:rsidP="0081139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Number</w:t>
            </w:r>
            <w:r w:rsidR="00AC0713" w:rsidRPr="009519A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of females carrying eggs or embryos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C2EB3E0" w14:textId="40F1F610" w:rsidR="00AC0713" w:rsidRPr="009519AE" w:rsidRDefault="00AC071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9519A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Average number of eggs or embryos per individual</w:t>
            </w:r>
          </w:p>
        </w:tc>
      </w:tr>
      <w:tr w:rsidR="00806D0C" w:rsidRPr="009519AE" w14:paraId="63BCB0DD" w14:textId="77777777" w:rsidTr="00806D0C">
        <w:trPr>
          <w:trHeight w:val="288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44095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Amphipoda indet. A</w:t>
            </w: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E53F8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821A4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38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F7488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5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66B3D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2.4</w:t>
            </w:r>
          </w:p>
        </w:tc>
      </w:tr>
      <w:tr w:rsidR="00806D0C" w:rsidRPr="009519AE" w14:paraId="7F168244" w14:textId="77777777" w:rsidTr="00806D0C">
        <w:trPr>
          <w:trHeight w:val="288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A06D8" w14:textId="77777777" w:rsidR="00AC0713" w:rsidRPr="009519AE" w:rsidRDefault="00AC0713">
            <w:pPr>
              <w:jc w:val="center"/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>Munna sp.</w:t>
            </w: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57046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1052B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0375B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89E1D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</w:tr>
      <w:tr w:rsidR="00806D0C" w:rsidRPr="009519AE" w14:paraId="4C6D536D" w14:textId="77777777" w:rsidTr="00806D0C">
        <w:trPr>
          <w:trHeight w:val="288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072B3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 xml:space="preserve">Leptochelia </w:t>
            </w: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sp.</w:t>
            </w: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D0A94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BA988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5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3911D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2BCAF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</w:tr>
      <w:tr w:rsidR="00806D0C" w:rsidRPr="009519AE" w14:paraId="3C6B6EB3" w14:textId="77777777" w:rsidTr="00806D0C">
        <w:trPr>
          <w:trHeight w:val="288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659B3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Amphipoda indet. D</w:t>
            </w: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BE2C5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788FD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F41A1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590A8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4.4</w:t>
            </w:r>
          </w:p>
        </w:tc>
      </w:tr>
      <w:tr w:rsidR="00806D0C" w:rsidRPr="009519AE" w14:paraId="6A259632" w14:textId="77777777" w:rsidTr="00806D0C">
        <w:trPr>
          <w:trHeight w:val="288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291A3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>Aspeudomorpha</w:t>
            </w: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sp.</w:t>
            </w: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9CE11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33053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8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1D6CE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A5542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3.9</w:t>
            </w:r>
          </w:p>
        </w:tc>
      </w:tr>
      <w:tr w:rsidR="00806D0C" w:rsidRPr="009519AE" w14:paraId="4D1272C9" w14:textId="77777777" w:rsidTr="00806D0C">
        <w:trPr>
          <w:trHeight w:val="288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FF878" w14:textId="77777777" w:rsidR="00AC0713" w:rsidRPr="009519AE" w:rsidRDefault="00AC0713">
            <w:pPr>
              <w:jc w:val="center"/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>Synalpheus</w:t>
            </w: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sp. </w:t>
            </w: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BFA8B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7965E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04EF7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24A20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39.4</w:t>
            </w:r>
          </w:p>
        </w:tc>
      </w:tr>
      <w:tr w:rsidR="00806D0C" w:rsidRPr="009519AE" w14:paraId="4329A81B" w14:textId="77777777" w:rsidTr="00806D0C">
        <w:trPr>
          <w:trHeight w:val="288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A5598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Amphipoda indet. B</w:t>
            </w: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29A7D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D60F5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D9602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0A013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3.5</w:t>
            </w:r>
          </w:p>
        </w:tc>
      </w:tr>
      <w:tr w:rsidR="00806D0C" w:rsidRPr="009519AE" w14:paraId="09B9E4EB" w14:textId="77777777" w:rsidTr="00806D0C">
        <w:trPr>
          <w:trHeight w:val="288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2FE48" w14:textId="77777777" w:rsidR="00AC0713" w:rsidRPr="009519AE" w:rsidRDefault="00AC0713">
            <w:pPr>
              <w:jc w:val="center"/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>Jaeropsis sp.</w:t>
            </w: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1EE44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E85F1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51CDC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0E123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3.4</w:t>
            </w:r>
          </w:p>
        </w:tc>
      </w:tr>
      <w:tr w:rsidR="00806D0C" w:rsidRPr="009519AE" w14:paraId="46E022DA" w14:textId="77777777" w:rsidTr="00806D0C">
        <w:trPr>
          <w:trHeight w:val="288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FBFBF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Amphipoda indet. C</w:t>
            </w: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BDAF4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B90F2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44045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2854A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.8</w:t>
            </w:r>
          </w:p>
        </w:tc>
      </w:tr>
      <w:tr w:rsidR="00806D0C" w:rsidRPr="009519AE" w14:paraId="48DA639F" w14:textId="77777777" w:rsidTr="00806D0C">
        <w:trPr>
          <w:trHeight w:val="288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5DD2A" w14:textId="77777777" w:rsidR="00AC0713" w:rsidRPr="009519AE" w:rsidRDefault="00AC0713">
            <w:pPr>
              <w:jc w:val="center"/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>Thor amboinensis</w:t>
            </w: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2512D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0F8AC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0C9B4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6FBE5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7.5</w:t>
            </w:r>
          </w:p>
        </w:tc>
      </w:tr>
      <w:tr w:rsidR="00806D0C" w:rsidRPr="009519AE" w14:paraId="6620B700" w14:textId="77777777" w:rsidTr="00806D0C">
        <w:trPr>
          <w:trHeight w:val="288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CA605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Amphipoda indet. F</w:t>
            </w: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A1729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757CA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F9655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70C54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3.25</w:t>
            </w:r>
          </w:p>
        </w:tc>
      </w:tr>
      <w:tr w:rsidR="00806D0C" w:rsidRPr="009519AE" w14:paraId="7443C0DA" w14:textId="77777777" w:rsidTr="00806D0C">
        <w:trPr>
          <w:trHeight w:val="288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95597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Amphipoda indet. G</w:t>
            </w: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54C7C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40796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3FDD5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D7D10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2.7</w:t>
            </w:r>
          </w:p>
        </w:tc>
      </w:tr>
      <w:tr w:rsidR="00806D0C" w:rsidRPr="009519AE" w14:paraId="040B59B0" w14:textId="77777777" w:rsidTr="00806D0C">
        <w:trPr>
          <w:trHeight w:val="288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A5691" w14:textId="77777777" w:rsidR="00AC0713" w:rsidRPr="009519AE" w:rsidRDefault="00AC0713">
            <w:pPr>
              <w:jc w:val="center"/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 xml:space="preserve">Pseudotanais </w:t>
            </w: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sp.</w:t>
            </w: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7DDC1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31039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2561E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E76AC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3.2</w:t>
            </w:r>
          </w:p>
        </w:tc>
      </w:tr>
      <w:tr w:rsidR="00806D0C" w:rsidRPr="009519AE" w14:paraId="1211C2D3" w14:textId="77777777" w:rsidTr="00806D0C">
        <w:trPr>
          <w:trHeight w:val="288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C6711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 xml:space="preserve">Gnathia </w:t>
            </w: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sp.</w:t>
            </w: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ABE82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B5812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E7206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90E99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</w:tr>
      <w:tr w:rsidR="00806D0C" w:rsidRPr="009519AE" w14:paraId="5ECEF0F5" w14:textId="77777777" w:rsidTr="00806D0C">
        <w:trPr>
          <w:trHeight w:val="288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BD7D1" w14:textId="77777777" w:rsidR="00AC0713" w:rsidRPr="009519AE" w:rsidRDefault="00AC0713">
            <w:pPr>
              <w:jc w:val="center"/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 xml:space="preserve">Paranthura </w:t>
            </w: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sp.</w:t>
            </w: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34B7D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3B6BB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5DFE0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A7A34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3.5</w:t>
            </w:r>
          </w:p>
        </w:tc>
      </w:tr>
      <w:tr w:rsidR="00806D0C" w:rsidRPr="009519AE" w14:paraId="446A5B9C" w14:textId="77777777" w:rsidTr="00806D0C">
        <w:trPr>
          <w:trHeight w:val="288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EDF90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Amphipoda indet. E</w:t>
            </w: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37B1E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705A5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032F5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F9456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806D0C" w:rsidRPr="009519AE" w14:paraId="4A3732BB" w14:textId="77777777" w:rsidTr="00806D0C">
        <w:trPr>
          <w:trHeight w:val="288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938FB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Amphipoda indet. H</w:t>
            </w: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BC8CD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35595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731BC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BD5D5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806D0C" w:rsidRPr="009519AE" w14:paraId="7FE49D81" w14:textId="77777777" w:rsidTr="00806D0C">
        <w:trPr>
          <w:trHeight w:val="288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20E6B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Ostracoda indet.C</w:t>
            </w:r>
          </w:p>
        </w:tc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FFA95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D0C8F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7890A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11C38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</w:tr>
      <w:tr w:rsidR="00806D0C" w:rsidRPr="009519AE" w14:paraId="5A338629" w14:textId="77777777" w:rsidTr="00806D0C">
        <w:trPr>
          <w:trHeight w:val="288"/>
        </w:trPr>
        <w:tc>
          <w:tcPr>
            <w:tcW w:w="2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7B6629" w14:textId="77777777" w:rsidR="00AC0713" w:rsidRPr="009519AE" w:rsidRDefault="00AC0713">
            <w:pPr>
              <w:jc w:val="center"/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>Lophopanopeus maculatus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0AF5F5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8A8149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8EA539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6559D1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several hundreds</w:t>
            </w:r>
          </w:p>
        </w:tc>
      </w:tr>
      <w:tr w:rsidR="00806D0C" w14:paraId="0723E683" w14:textId="77777777" w:rsidTr="00806D0C">
        <w:trPr>
          <w:trHeight w:val="288"/>
        </w:trPr>
        <w:tc>
          <w:tcPr>
            <w:tcW w:w="2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AEA791" w14:textId="777AB2D1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5F22E5" w14:textId="433C57ED" w:rsidR="00AC0713" w:rsidRPr="009519AE" w:rsidRDefault="004748E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CA6E08" w14:textId="77777777" w:rsidR="00AC0713" w:rsidRPr="009519AE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72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EBDD48" w14:textId="77777777" w:rsidR="00AC0713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519AE">
              <w:rPr>
                <w:rFonts w:ascii="Calibri" w:hAnsi="Calibri" w:cs="Calibri"/>
                <w:color w:val="000000"/>
                <w:sz w:val="22"/>
                <w:szCs w:val="22"/>
              </w:rPr>
              <w:t>14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94EBB8" w14:textId="77777777" w:rsidR="00AC0713" w:rsidRDefault="00AC071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290EC503" w14:textId="77777777" w:rsidR="00AC0713" w:rsidRPr="00AC0713" w:rsidRDefault="00AC0713">
      <w:pPr>
        <w:spacing w:line="360" w:lineRule="auto"/>
        <w:rPr>
          <w:lang w:val="en-US"/>
        </w:rPr>
      </w:pPr>
      <w:bookmarkStart w:id="0" w:name="_GoBack"/>
      <w:bookmarkEnd w:id="0"/>
    </w:p>
    <w:sectPr w:rsidR="00AC0713" w:rsidRPr="00AC0713" w:rsidSect="00D50EA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134" w:right="1134" w:bottom="1134" w:left="1134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6FAEAC" w14:textId="77777777" w:rsidR="00301D51" w:rsidRDefault="00301D51">
      <w:r>
        <w:separator/>
      </w:r>
    </w:p>
  </w:endnote>
  <w:endnote w:type="continuationSeparator" w:id="0">
    <w:p w14:paraId="6F609E58" w14:textId="77777777" w:rsidR="00301D51" w:rsidRDefault="00301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EE6916" w14:textId="77777777" w:rsidR="005E55E1" w:rsidRDefault="005E55E1" w:rsidP="00945D35">
    <w:pPr>
      <w:pStyle w:val="Piedepgina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00000780" w14:textId="77777777" w:rsidR="008544C2" w:rsidRDefault="008544C2" w:rsidP="005E55E1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FDB3DC" w14:textId="77777777" w:rsidR="005E55E1" w:rsidRDefault="005E55E1" w:rsidP="00945D35">
    <w:pPr>
      <w:pStyle w:val="Piedepgina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0000077F" w14:textId="074263DC" w:rsidR="008544C2" w:rsidRDefault="008544C2" w:rsidP="005E55E1">
    <w:pPr>
      <w:ind w:right="360"/>
      <w:jc w:val="right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781" w14:textId="44EC7FB8" w:rsidR="008544C2" w:rsidRDefault="008544C2">
    <w:pPr>
      <w:jc w:val="right"/>
    </w:pPr>
    <w:r>
      <w:fldChar w:fldCharType="begin"/>
    </w:r>
    <w:r>
      <w:instrText>PAGE</w:instrText>
    </w:r>
    <w:r>
      <w:fldChar w:fldCharType="separate"/>
    </w:r>
    <w:r w:rsidR="00D50EA1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EC5312" w14:textId="77777777" w:rsidR="00301D51" w:rsidRDefault="00301D51">
      <w:r>
        <w:separator/>
      </w:r>
    </w:p>
  </w:footnote>
  <w:footnote w:type="continuationSeparator" w:id="0">
    <w:p w14:paraId="42B34703" w14:textId="77777777" w:rsidR="00301D51" w:rsidRDefault="00301D5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77E" w14:textId="77777777" w:rsidR="008544C2" w:rsidRDefault="008544C2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77D" w14:textId="77777777" w:rsidR="008544C2" w:rsidRDefault="008544C2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77C" w14:textId="77777777" w:rsidR="008544C2" w:rsidRDefault="008544C2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7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NTQwMjAysTQxszBQ0lEKTi0uzszPAykwqgUAYcEglSwAAAA="/>
  </w:docVars>
  <w:rsids>
    <w:rsidRoot w:val="009207A3"/>
    <w:rsid w:val="0002778D"/>
    <w:rsid w:val="0007415D"/>
    <w:rsid w:val="000833E2"/>
    <w:rsid w:val="00086D53"/>
    <w:rsid w:val="000C5321"/>
    <w:rsid w:val="000D30CF"/>
    <w:rsid w:val="000F1510"/>
    <w:rsid w:val="000F272B"/>
    <w:rsid w:val="0015710B"/>
    <w:rsid w:val="00170E1B"/>
    <w:rsid w:val="00187FCC"/>
    <w:rsid w:val="00193139"/>
    <w:rsid w:val="00196F25"/>
    <w:rsid w:val="001F7400"/>
    <w:rsid w:val="00214A6B"/>
    <w:rsid w:val="00222DAA"/>
    <w:rsid w:val="0022760B"/>
    <w:rsid w:val="002351FE"/>
    <w:rsid w:val="00243D05"/>
    <w:rsid w:val="00245CC4"/>
    <w:rsid w:val="00250BB3"/>
    <w:rsid w:val="002630F5"/>
    <w:rsid w:val="00277A03"/>
    <w:rsid w:val="00282B7D"/>
    <w:rsid w:val="00286418"/>
    <w:rsid w:val="00286600"/>
    <w:rsid w:val="002A37C5"/>
    <w:rsid w:val="002A3AF4"/>
    <w:rsid w:val="002A6602"/>
    <w:rsid w:val="002D2F2B"/>
    <w:rsid w:val="002D695E"/>
    <w:rsid w:val="00301D51"/>
    <w:rsid w:val="003139AF"/>
    <w:rsid w:val="00314500"/>
    <w:rsid w:val="0031763B"/>
    <w:rsid w:val="00317EB6"/>
    <w:rsid w:val="00340047"/>
    <w:rsid w:val="00350DF9"/>
    <w:rsid w:val="00376A5A"/>
    <w:rsid w:val="00382124"/>
    <w:rsid w:val="00382CE7"/>
    <w:rsid w:val="00390D7B"/>
    <w:rsid w:val="003D197F"/>
    <w:rsid w:val="00413EDE"/>
    <w:rsid w:val="00415459"/>
    <w:rsid w:val="00430DD4"/>
    <w:rsid w:val="00433255"/>
    <w:rsid w:val="004527BB"/>
    <w:rsid w:val="00452EA0"/>
    <w:rsid w:val="004624D8"/>
    <w:rsid w:val="004748E3"/>
    <w:rsid w:val="004768D6"/>
    <w:rsid w:val="00490AFC"/>
    <w:rsid w:val="004932A2"/>
    <w:rsid w:val="004A6501"/>
    <w:rsid w:val="004B3617"/>
    <w:rsid w:val="004D26DC"/>
    <w:rsid w:val="004F2212"/>
    <w:rsid w:val="0054141E"/>
    <w:rsid w:val="00541FC3"/>
    <w:rsid w:val="00542D43"/>
    <w:rsid w:val="005532DC"/>
    <w:rsid w:val="00553B47"/>
    <w:rsid w:val="0056230C"/>
    <w:rsid w:val="005838BA"/>
    <w:rsid w:val="005A1906"/>
    <w:rsid w:val="005B7776"/>
    <w:rsid w:val="005E37F5"/>
    <w:rsid w:val="005E55E1"/>
    <w:rsid w:val="005F7CFD"/>
    <w:rsid w:val="00611148"/>
    <w:rsid w:val="00615E0C"/>
    <w:rsid w:val="00630B5C"/>
    <w:rsid w:val="0064685B"/>
    <w:rsid w:val="006A189F"/>
    <w:rsid w:val="006A54B9"/>
    <w:rsid w:val="006C55C7"/>
    <w:rsid w:val="006D007D"/>
    <w:rsid w:val="006D34D4"/>
    <w:rsid w:val="006D7CBE"/>
    <w:rsid w:val="006F268D"/>
    <w:rsid w:val="0070395C"/>
    <w:rsid w:val="00705354"/>
    <w:rsid w:val="00730FD4"/>
    <w:rsid w:val="00751E51"/>
    <w:rsid w:val="00766176"/>
    <w:rsid w:val="007801A3"/>
    <w:rsid w:val="00784A71"/>
    <w:rsid w:val="00786E8C"/>
    <w:rsid w:val="00790B69"/>
    <w:rsid w:val="00790EF5"/>
    <w:rsid w:val="007B1511"/>
    <w:rsid w:val="007B478D"/>
    <w:rsid w:val="007C325A"/>
    <w:rsid w:val="007E123C"/>
    <w:rsid w:val="007E70B6"/>
    <w:rsid w:val="007F3107"/>
    <w:rsid w:val="007F5097"/>
    <w:rsid w:val="00806D0C"/>
    <w:rsid w:val="00811393"/>
    <w:rsid w:val="00820674"/>
    <w:rsid w:val="00853421"/>
    <w:rsid w:val="008544C2"/>
    <w:rsid w:val="00854FD7"/>
    <w:rsid w:val="0086006D"/>
    <w:rsid w:val="00885628"/>
    <w:rsid w:val="00886F49"/>
    <w:rsid w:val="008A47CA"/>
    <w:rsid w:val="008A7D07"/>
    <w:rsid w:val="008B0C4F"/>
    <w:rsid w:val="008C2F82"/>
    <w:rsid w:val="00901AEB"/>
    <w:rsid w:val="009207A3"/>
    <w:rsid w:val="00932D4C"/>
    <w:rsid w:val="00934097"/>
    <w:rsid w:val="00941540"/>
    <w:rsid w:val="009519AE"/>
    <w:rsid w:val="009541BE"/>
    <w:rsid w:val="00974B23"/>
    <w:rsid w:val="009771E5"/>
    <w:rsid w:val="0098072D"/>
    <w:rsid w:val="009A485D"/>
    <w:rsid w:val="009B23E2"/>
    <w:rsid w:val="009E27B1"/>
    <w:rsid w:val="009E2BE5"/>
    <w:rsid w:val="00A01AD0"/>
    <w:rsid w:val="00A10D18"/>
    <w:rsid w:val="00A51031"/>
    <w:rsid w:val="00A517BF"/>
    <w:rsid w:val="00A57069"/>
    <w:rsid w:val="00A655F6"/>
    <w:rsid w:val="00A76E75"/>
    <w:rsid w:val="00A908E1"/>
    <w:rsid w:val="00AB1959"/>
    <w:rsid w:val="00AB4A86"/>
    <w:rsid w:val="00AC0713"/>
    <w:rsid w:val="00AD400F"/>
    <w:rsid w:val="00AF5D4F"/>
    <w:rsid w:val="00B2158D"/>
    <w:rsid w:val="00B25A26"/>
    <w:rsid w:val="00B27A39"/>
    <w:rsid w:val="00B41C07"/>
    <w:rsid w:val="00B50C2F"/>
    <w:rsid w:val="00B54BAA"/>
    <w:rsid w:val="00B729D3"/>
    <w:rsid w:val="00B96372"/>
    <w:rsid w:val="00BB5DD8"/>
    <w:rsid w:val="00BC4A8A"/>
    <w:rsid w:val="00BE4C63"/>
    <w:rsid w:val="00BF0492"/>
    <w:rsid w:val="00BF53CD"/>
    <w:rsid w:val="00C154E5"/>
    <w:rsid w:val="00C31012"/>
    <w:rsid w:val="00C73FF3"/>
    <w:rsid w:val="00C92E62"/>
    <w:rsid w:val="00CD0BB1"/>
    <w:rsid w:val="00CD5839"/>
    <w:rsid w:val="00CE25BB"/>
    <w:rsid w:val="00CE4ADB"/>
    <w:rsid w:val="00CE51B6"/>
    <w:rsid w:val="00CF4FDE"/>
    <w:rsid w:val="00D014F4"/>
    <w:rsid w:val="00D15151"/>
    <w:rsid w:val="00D171E3"/>
    <w:rsid w:val="00D23030"/>
    <w:rsid w:val="00D45D6A"/>
    <w:rsid w:val="00D50EA1"/>
    <w:rsid w:val="00D53246"/>
    <w:rsid w:val="00D532FA"/>
    <w:rsid w:val="00D551E5"/>
    <w:rsid w:val="00D63710"/>
    <w:rsid w:val="00D6486C"/>
    <w:rsid w:val="00D744A1"/>
    <w:rsid w:val="00D76E9C"/>
    <w:rsid w:val="00D830FC"/>
    <w:rsid w:val="00D9008D"/>
    <w:rsid w:val="00DA0994"/>
    <w:rsid w:val="00DA1050"/>
    <w:rsid w:val="00DB08EB"/>
    <w:rsid w:val="00DB3D14"/>
    <w:rsid w:val="00DE256F"/>
    <w:rsid w:val="00E03AF6"/>
    <w:rsid w:val="00E07AA1"/>
    <w:rsid w:val="00E2564C"/>
    <w:rsid w:val="00E62CD3"/>
    <w:rsid w:val="00E85813"/>
    <w:rsid w:val="00ED0284"/>
    <w:rsid w:val="00EF0E46"/>
    <w:rsid w:val="00EF31D7"/>
    <w:rsid w:val="00EF6B2F"/>
    <w:rsid w:val="00F20738"/>
    <w:rsid w:val="00F23758"/>
    <w:rsid w:val="00F27232"/>
    <w:rsid w:val="00F27452"/>
    <w:rsid w:val="00F80217"/>
    <w:rsid w:val="00F95618"/>
    <w:rsid w:val="00FB4A41"/>
    <w:rsid w:val="00FB4D1E"/>
    <w:rsid w:val="00FC35C1"/>
    <w:rsid w:val="00FD5001"/>
    <w:rsid w:val="00FD7DF5"/>
    <w:rsid w:val="00FE03A3"/>
    <w:rsid w:val="00FE3ABF"/>
    <w:rsid w:val="00FE56A3"/>
    <w:rsid w:val="00FF1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R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38BE3D"/>
  <w15:docId w15:val="{8F24C0D9-7E61-494B-A6DC-D86535AF0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s-CR" w:eastAsia="es-CR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E50E3"/>
  </w:style>
  <w:style w:type="paragraph" w:styleId="Ttulo1">
    <w:name w:val="heading 1"/>
    <w:basedOn w:val="Normal"/>
    <w:next w:val="Normal"/>
    <w:uiPriority w:val="9"/>
    <w:qFormat/>
    <w:pPr>
      <w:keepNext/>
      <w:keepLines/>
      <w:widowControl w:val="0"/>
      <w:spacing w:before="480" w:after="120"/>
      <w:outlineLvl w:val="0"/>
    </w:pPr>
    <w:rPr>
      <w:rFonts w:ascii="Cambria" w:eastAsia="Cambria" w:hAnsi="Cambria" w:cs="Cambria"/>
      <w:b/>
      <w:sz w:val="48"/>
      <w:szCs w:val="48"/>
      <w:lang w:val="en-US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widowControl w:val="0"/>
      <w:spacing w:before="360" w:after="80"/>
      <w:outlineLvl w:val="1"/>
    </w:pPr>
    <w:rPr>
      <w:rFonts w:ascii="Cambria" w:eastAsia="Cambria" w:hAnsi="Cambria" w:cs="Cambria"/>
      <w:b/>
      <w:sz w:val="36"/>
      <w:szCs w:val="36"/>
      <w:lang w:val="en-US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widowControl w:val="0"/>
      <w:spacing w:before="280" w:after="80"/>
      <w:outlineLvl w:val="2"/>
    </w:pPr>
    <w:rPr>
      <w:rFonts w:ascii="Cambria" w:eastAsia="Cambria" w:hAnsi="Cambria" w:cs="Cambria"/>
      <w:b/>
      <w:sz w:val="28"/>
      <w:szCs w:val="28"/>
      <w:lang w:val="en-US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widowControl w:val="0"/>
      <w:spacing w:before="240" w:after="40"/>
      <w:outlineLvl w:val="3"/>
    </w:pPr>
    <w:rPr>
      <w:rFonts w:ascii="Cambria" w:eastAsia="Cambria" w:hAnsi="Cambria" w:cs="Cambria"/>
      <w:b/>
      <w:lang w:val="en-US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widowControl w:val="0"/>
      <w:spacing w:before="220" w:after="40"/>
      <w:outlineLvl w:val="4"/>
    </w:pPr>
    <w:rPr>
      <w:rFonts w:ascii="Cambria" w:eastAsia="Cambria" w:hAnsi="Cambria" w:cs="Cambria"/>
      <w:b/>
      <w:sz w:val="22"/>
      <w:szCs w:val="22"/>
      <w:lang w:val="en-US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widowControl w:val="0"/>
      <w:spacing w:before="200" w:after="40"/>
      <w:outlineLvl w:val="5"/>
    </w:pPr>
    <w:rPr>
      <w:rFonts w:ascii="Cambria" w:eastAsia="Cambria" w:hAnsi="Cambria" w:cs="Cambria"/>
      <w:b/>
      <w:sz w:val="20"/>
      <w:szCs w:val="20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uesto">
    <w:name w:val="Title"/>
    <w:basedOn w:val="Normal"/>
    <w:next w:val="Normal"/>
    <w:uiPriority w:val="10"/>
    <w:qFormat/>
    <w:pPr>
      <w:keepNext/>
      <w:keepLines/>
      <w:widowControl w:val="0"/>
      <w:spacing w:before="480" w:after="120"/>
    </w:pPr>
    <w:rPr>
      <w:rFonts w:ascii="Cambria" w:eastAsia="Cambria" w:hAnsi="Cambria" w:cs="Cambria"/>
      <w:b/>
      <w:sz w:val="72"/>
      <w:szCs w:val="72"/>
      <w:lang w:val="en-US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uiPriority w:val="11"/>
    <w:qFormat/>
    <w:pPr>
      <w:keepNext/>
      <w:keepLines/>
      <w:widowControl w:val="0"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paragraph" w:styleId="Textocomentario">
    <w:name w:val="annotation text"/>
    <w:basedOn w:val="Normal"/>
    <w:link w:val="TextocomentarioCar1"/>
    <w:uiPriority w:val="99"/>
    <w:semiHidden/>
    <w:unhideWhenUsed/>
    <w:rPr>
      <w:sz w:val="20"/>
      <w:szCs w:val="20"/>
    </w:rPr>
  </w:style>
  <w:style w:type="character" w:customStyle="1" w:styleId="TextocomentarioCar">
    <w:name w:val="Texto comentario Car"/>
    <w:basedOn w:val="Fuentedeprrafopredeter"/>
    <w:uiPriority w:val="99"/>
    <w:semiHidden/>
    <w:rPr>
      <w:sz w:val="20"/>
      <w:szCs w:val="20"/>
    </w:rPr>
  </w:style>
  <w:style w:type="character" w:styleId="Refdecomentario">
    <w:name w:val="annotation reference"/>
    <w:uiPriority w:val="99"/>
    <w:semiHidden/>
    <w:unhideWhenUsed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B468B"/>
    <w:pPr>
      <w:widowControl w:val="0"/>
    </w:pPr>
    <w:rPr>
      <w:rFonts w:eastAsia="Cambria"/>
      <w:sz w:val="18"/>
      <w:szCs w:val="18"/>
      <w:lang w:val="en-U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B468B"/>
    <w:rPr>
      <w:rFonts w:ascii="Times New Roman" w:hAnsi="Times New Roman" w:cs="Times New Roman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1"/>
    <w:uiPriority w:val="99"/>
    <w:semiHidden/>
    <w:unhideWhenUsed/>
    <w:rPr>
      <w:b/>
      <w:bCs/>
    </w:rPr>
  </w:style>
  <w:style w:type="character" w:customStyle="1" w:styleId="AsuntodelcomentarioCar">
    <w:name w:val="Asunto del comentario Car"/>
    <w:basedOn w:val="TextocomentarioCar"/>
    <w:uiPriority w:val="99"/>
    <w:semiHidden/>
    <w:rsid w:val="00F80005"/>
    <w:rPr>
      <w:rFonts w:ascii="Times New Roman" w:eastAsia="Times New Roman" w:hAnsi="Times New Roman" w:cs="Times New Roman"/>
      <w:b/>
      <w:bCs/>
      <w:sz w:val="20"/>
      <w:szCs w:val="20"/>
      <w:lang w:val="es-CR"/>
    </w:rPr>
  </w:style>
  <w:style w:type="table" w:customStyle="1" w:styleId="a2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aa">
    <w:basedOn w:val="TableNormal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character" w:customStyle="1" w:styleId="AsuntodelcomentarioCar1">
    <w:name w:val="Asunto del comentario Car1"/>
    <w:basedOn w:val="TextocomentarioCar1"/>
    <w:link w:val="Asuntodelcomentario"/>
    <w:uiPriority w:val="99"/>
    <w:semiHidden/>
    <w:rPr>
      <w:b/>
      <w:bCs/>
      <w:sz w:val="20"/>
      <w:szCs w:val="20"/>
    </w:rPr>
  </w:style>
  <w:style w:type="character" w:customStyle="1" w:styleId="TextocomentarioCar1">
    <w:name w:val="Texto comentario Car1"/>
    <w:link w:val="Textocomentario"/>
    <w:uiPriority w:val="99"/>
    <w:semiHidden/>
    <w:rPr>
      <w:sz w:val="20"/>
      <w:szCs w:val="20"/>
    </w:rPr>
  </w:style>
  <w:style w:type="table" w:customStyle="1" w:styleId="ab">
    <w:basedOn w:val="TableNormal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ac">
    <w:basedOn w:val="TableNormal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ad">
    <w:basedOn w:val="TableNormal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ae">
    <w:basedOn w:val="TableNormal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af">
    <w:basedOn w:val="TableNormal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af0">
    <w:basedOn w:val="TableNormal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af1">
    <w:basedOn w:val="TableNormal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af2">
    <w:basedOn w:val="TableNormal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af3">
    <w:basedOn w:val="TableNormal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paragraph" w:styleId="NormalWeb">
    <w:name w:val="Normal (Web)"/>
    <w:basedOn w:val="Normal"/>
    <w:uiPriority w:val="99"/>
    <w:unhideWhenUsed/>
    <w:rsid w:val="002A6602"/>
    <w:pPr>
      <w:spacing w:before="100" w:beforeAutospacing="1" w:after="100" w:afterAutospacing="1"/>
    </w:pPr>
    <w:rPr>
      <w:lang w:eastAsia="es-MX"/>
    </w:rPr>
  </w:style>
  <w:style w:type="table" w:styleId="Tablaconcuadrcula">
    <w:name w:val="Table Grid"/>
    <w:basedOn w:val="Tablanormal"/>
    <w:uiPriority w:val="39"/>
    <w:rsid w:val="00A517B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vnculo">
    <w:name w:val="Hyperlink"/>
    <w:basedOn w:val="Fuentedeprrafopredeter"/>
    <w:uiPriority w:val="99"/>
    <w:unhideWhenUsed/>
    <w:rsid w:val="00FB4D1E"/>
    <w:rPr>
      <w:color w:val="0000FF" w:themeColor="hyperlink"/>
      <w:u w:val="single"/>
    </w:rPr>
  </w:style>
  <w:style w:type="paragraph" w:styleId="Revisin">
    <w:name w:val="Revision"/>
    <w:hidden/>
    <w:uiPriority w:val="99"/>
    <w:semiHidden/>
    <w:rsid w:val="007E70B6"/>
  </w:style>
  <w:style w:type="character" w:customStyle="1" w:styleId="Mencinsinresolver1">
    <w:name w:val="Mención sin resolver1"/>
    <w:basedOn w:val="Fuentedeprrafopredeter"/>
    <w:uiPriority w:val="99"/>
    <w:rsid w:val="00BB5DD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BB5DD8"/>
    <w:pPr>
      <w:spacing w:before="100" w:beforeAutospacing="1" w:after="100" w:afterAutospacing="1"/>
    </w:pPr>
    <w:rPr>
      <w:rFonts w:eastAsiaTheme="minorEastAsia"/>
      <w:lang w:val="es-ES_tradnl" w:eastAsia="ja-JP"/>
    </w:rPr>
  </w:style>
  <w:style w:type="character" w:customStyle="1" w:styleId="apple-converted-space">
    <w:name w:val="apple-converted-space"/>
    <w:basedOn w:val="Fuentedeprrafopredeter"/>
    <w:rsid w:val="00F80217"/>
  </w:style>
  <w:style w:type="paragraph" w:styleId="Piedepgina">
    <w:name w:val="footer"/>
    <w:basedOn w:val="Normal"/>
    <w:link w:val="PiedepginaCar"/>
    <w:uiPriority w:val="99"/>
    <w:semiHidden/>
    <w:unhideWhenUsed/>
    <w:rsid w:val="005E55E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5E55E1"/>
  </w:style>
  <w:style w:type="character" w:styleId="Nmerodepgina">
    <w:name w:val="page number"/>
    <w:basedOn w:val="Fuentedeprrafopredeter"/>
    <w:uiPriority w:val="99"/>
    <w:semiHidden/>
    <w:unhideWhenUsed/>
    <w:rsid w:val="005E55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5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6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70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455762">
              <w:marLeft w:val="45"/>
              <w:marRight w:val="45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CitCrG1wzNWsd5RC0Uq2NG/0ItA==">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7</Words>
  <Characters>757</Characters>
  <Application>Microsoft Macintosh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o Solano</dc:creator>
  <cp:lastModifiedBy>Cuenta Microsoft</cp:lastModifiedBy>
  <cp:revision>3</cp:revision>
  <cp:lastPrinted>2022-01-18T21:42:00Z</cp:lastPrinted>
  <dcterms:created xsi:type="dcterms:W3CDTF">2022-01-18T21:42:00Z</dcterms:created>
  <dcterms:modified xsi:type="dcterms:W3CDTF">2022-01-18T21:43:00Z</dcterms:modified>
</cp:coreProperties>
</file>